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9659E" w14:textId="77777777" w:rsidR="009A402D" w:rsidRPr="009A402D" w:rsidRDefault="00093CFD" w:rsidP="00093CFD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9A402D">
        <w:rPr>
          <w:color w:val="FF0000"/>
        </w:rP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</w:t>
      </w:r>
    </w:p>
    <w:p w14:paraId="69005863" w14:textId="77777777" w:rsidR="009A402D" w:rsidRDefault="00093CFD" w:rsidP="00917FDA">
      <w:pPr>
        <w:ind w:firstLine="720"/>
        <w:rPr>
          <w:color w:val="FF0000"/>
        </w:rPr>
      </w:pPr>
      <w:r w:rsidRPr="009A402D">
        <w:rPr>
          <w:color w:val="FF0000"/>
        </w:rPr>
        <w:t xml:space="preserve"> </w:t>
      </w:r>
      <w:r w:rsidRPr="00010991">
        <w:rPr>
          <w:color w:val="FF0000"/>
          <w:highlight w:val="yellow"/>
        </w:rPr>
        <w:t>(a) Given this new information, what is the probability that A is the guilty party?</w:t>
      </w:r>
    </w:p>
    <w:p w14:paraId="783A40FB" w14:textId="76ED37CC" w:rsidR="00E506C3" w:rsidRPr="00E506C3" w:rsidRDefault="00E506C3" w:rsidP="00E506C3">
      <w:pPr>
        <w:spacing w:after="0"/>
      </w:pPr>
      <w:r>
        <w:rPr>
          <w:color w:val="FF0000"/>
        </w:rPr>
        <w:tab/>
      </w:r>
      <w:r w:rsidRPr="00E506C3">
        <w:t xml:space="preserve">Let </w:t>
      </w:r>
      <w:proofErr w:type="spellStart"/>
      <w:r w:rsidRPr="00E506C3">
        <w:t>M</w:t>
      </w:r>
      <w:proofErr w:type="spellEnd"/>
      <w:r w:rsidRPr="00E506C3">
        <w:t xml:space="preserve"> be the event that A’s blood type matches the guilty </w:t>
      </w:r>
      <w:proofErr w:type="spellStart"/>
      <w:r w:rsidRPr="00E506C3">
        <w:t>party’s</w:t>
      </w:r>
      <w:proofErr w:type="spellEnd"/>
      <w:r w:rsidRPr="00E506C3">
        <w:t xml:space="preserve"> and for</w:t>
      </w:r>
    </w:p>
    <w:p w14:paraId="6DDBE82C" w14:textId="77777777" w:rsidR="00E506C3" w:rsidRPr="00E506C3" w:rsidRDefault="00E506C3" w:rsidP="00E506C3">
      <w:pPr>
        <w:spacing w:after="0"/>
        <w:ind w:firstLine="720"/>
      </w:pPr>
      <w:r w:rsidRPr="00E506C3">
        <w:t>brevity, write A for “A is guilty” and B for “B is guilty”. By Bayes’ Rule,</w:t>
      </w:r>
    </w:p>
    <w:p w14:paraId="2866DE17" w14:textId="77777777" w:rsidR="00E506C3" w:rsidRPr="00E506C3" w:rsidRDefault="00E506C3" w:rsidP="00E506C3">
      <w:pPr>
        <w:spacing w:after="0"/>
        <w:ind w:firstLine="720"/>
      </w:pPr>
      <w:r w:rsidRPr="00E506C3">
        <w:t xml:space="preserve">P(A|M) </w:t>
      </w:r>
      <w:r w:rsidRPr="00E506C3">
        <w:tab/>
      </w:r>
      <w:proofErr w:type="gramStart"/>
      <w:r w:rsidRPr="00E506C3">
        <w:t>=  P</w:t>
      </w:r>
      <w:proofErr w:type="gramEnd"/>
      <w:r w:rsidRPr="00E506C3">
        <w:t>(M|A) P(A) /  P(M|A)P(A) + P(M|B)P(B)</w:t>
      </w:r>
    </w:p>
    <w:p w14:paraId="0D62E6CF" w14:textId="77777777" w:rsidR="00E506C3" w:rsidRPr="00E506C3" w:rsidRDefault="00E506C3" w:rsidP="00E506C3">
      <w:pPr>
        <w:spacing w:after="0"/>
      </w:pPr>
      <w:r w:rsidRPr="00E506C3">
        <w:tab/>
      </w:r>
      <w:proofErr w:type="gramStart"/>
      <w:r w:rsidRPr="00E506C3">
        <w:t>=  (</w:t>
      </w:r>
      <w:proofErr w:type="gramEnd"/>
      <w:r w:rsidRPr="00E506C3">
        <w:t xml:space="preserve">1/2 )  /  (  1/2 + (1/10)(1/2) ) </w:t>
      </w:r>
    </w:p>
    <w:p w14:paraId="263D4D7F" w14:textId="77777777" w:rsidR="00E506C3" w:rsidRPr="00E506C3" w:rsidRDefault="00E506C3" w:rsidP="00E506C3">
      <w:pPr>
        <w:spacing w:after="0"/>
      </w:pPr>
      <w:r w:rsidRPr="00E506C3">
        <w:tab/>
        <w:t>= 10 / 11</w:t>
      </w:r>
    </w:p>
    <w:p w14:paraId="18D2C0C1" w14:textId="05828CF1" w:rsidR="00E506C3" w:rsidRPr="00E506C3" w:rsidRDefault="00E506C3" w:rsidP="00E506C3">
      <w:pPr>
        <w:spacing w:after="0"/>
      </w:pPr>
    </w:p>
    <w:p w14:paraId="683967C1" w14:textId="77777777" w:rsidR="00E506C3" w:rsidRPr="00E506C3" w:rsidRDefault="00E506C3" w:rsidP="00E506C3">
      <w:pPr>
        <w:spacing w:after="0"/>
        <w:ind w:firstLine="720"/>
      </w:pPr>
      <w:r w:rsidRPr="00E506C3">
        <w:t>(We have P(M|B) = 1/10 since, given that B is guilty, the probability that</w:t>
      </w:r>
    </w:p>
    <w:p w14:paraId="6EAD0AC0" w14:textId="62FF3EF9" w:rsidR="009A402D" w:rsidRDefault="00E506C3" w:rsidP="00E506C3">
      <w:pPr>
        <w:spacing w:after="0"/>
        <w:ind w:left="720"/>
      </w:pPr>
      <w:r w:rsidRPr="00E506C3">
        <w:t>A’s blood type matches the guilty party’s is the same probability as for the</w:t>
      </w:r>
      <w:r>
        <w:t xml:space="preserve"> </w:t>
      </w:r>
      <w:r w:rsidRPr="00E506C3">
        <w:t>general population.)</w:t>
      </w:r>
    </w:p>
    <w:p w14:paraId="10E526D1" w14:textId="77777777" w:rsidR="00E506C3" w:rsidRPr="00E506C3" w:rsidRDefault="00E506C3" w:rsidP="00E506C3">
      <w:pPr>
        <w:spacing w:after="0"/>
        <w:ind w:left="720"/>
      </w:pPr>
    </w:p>
    <w:p w14:paraId="78407242" w14:textId="0A5CD2E3" w:rsidR="00093CFD" w:rsidRPr="009A402D" w:rsidRDefault="00093CFD" w:rsidP="00917FDA">
      <w:pPr>
        <w:ind w:left="720"/>
        <w:rPr>
          <w:color w:val="FF0000"/>
          <w:lang w:val="en-GB"/>
        </w:rPr>
      </w:pPr>
      <w:r w:rsidRPr="00010991">
        <w:rPr>
          <w:color w:val="FF0000"/>
          <w:highlight w:val="yellow"/>
        </w:rPr>
        <w:t>(b) Given this new information, what is the probability that B’s blood type matches that found at the crime scene?</w:t>
      </w:r>
    </w:p>
    <w:p w14:paraId="7539D70C" w14:textId="77777777" w:rsidR="00C1328E" w:rsidRDefault="00C1328E" w:rsidP="00C1328E">
      <w:pPr>
        <w:ind w:left="720"/>
      </w:pPr>
      <w:r>
        <w:t>Let C be the event that B’s blood type matches, and condition on whether B</w:t>
      </w:r>
    </w:p>
    <w:p w14:paraId="46FBE709" w14:textId="77777777" w:rsidR="00C1328E" w:rsidRDefault="00C1328E" w:rsidP="00C1328E">
      <w:pPr>
        <w:ind w:left="720"/>
      </w:pPr>
      <w:r>
        <w:t>is guilty. This gives</w:t>
      </w:r>
    </w:p>
    <w:p w14:paraId="48DB31E4" w14:textId="77777777" w:rsidR="00C1328E" w:rsidRDefault="00C1328E" w:rsidP="00C1328E">
      <w:pPr>
        <w:ind w:left="720"/>
      </w:pPr>
      <w:r>
        <w:t xml:space="preserve">P(C|M)     </w:t>
      </w:r>
      <w:proofErr w:type="gramStart"/>
      <w:r>
        <w:t>=  P</w:t>
      </w:r>
      <w:proofErr w:type="gramEnd"/>
      <w:r>
        <w:t xml:space="preserve">(C|M,A) P(A|M) + P(C|M,B)P(B|M) </w:t>
      </w:r>
    </w:p>
    <w:p w14:paraId="1C15C7B4" w14:textId="77777777" w:rsidR="00C1328E" w:rsidRDefault="00C1328E" w:rsidP="00C1328E">
      <w:pPr>
        <w:ind w:left="720"/>
      </w:pPr>
      <w:r>
        <w:tab/>
        <w:t xml:space="preserve">= </w:t>
      </w:r>
      <w:proofErr w:type="gramStart"/>
      <w:r>
        <w:t>( 1</w:t>
      </w:r>
      <w:proofErr w:type="gramEnd"/>
      <w:r>
        <w:t>/10 ) . (10 / 11</w:t>
      </w:r>
      <w:proofErr w:type="gramStart"/>
      <w:r>
        <w:t>)  +</w:t>
      </w:r>
      <w:proofErr w:type="gramEnd"/>
      <w:r>
        <w:t xml:space="preserve"> 1 / 11 </w:t>
      </w:r>
    </w:p>
    <w:p w14:paraId="71AFB338" w14:textId="0A9B0FFF" w:rsidR="007A2407" w:rsidRPr="00917FDA" w:rsidRDefault="00C1328E" w:rsidP="00C1328E">
      <w:pPr>
        <w:ind w:left="720"/>
      </w:pPr>
      <w:r>
        <w:tab/>
      </w:r>
      <w:proofErr w:type="gramStart"/>
      <w:r>
        <w:t>=  2</w:t>
      </w:r>
      <w:proofErr w:type="gramEnd"/>
      <w:r>
        <w:t xml:space="preserve"> / 11</w:t>
      </w:r>
    </w:p>
    <w:sectPr w:rsidR="007A2407" w:rsidRPr="00917F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7014A" w14:textId="77777777" w:rsidR="00BB0C52" w:rsidRDefault="00BB0C52" w:rsidP="001A29AC">
      <w:pPr>
        <w:spacing w:after="0" w:line="240" w:lineRule="auto"/>
      </w:pPr>
      <w:r>
        <w:separator/>
      </w:r>
    </w:p>
  </w:endnote>
  <w:endnote w:type="continuationSeparator" w:id="0">
    <w:p w14:paraId="524CCDB1" w14:textId="77777777" w:rsidR="00BB0C52" w:rsidRDefault="00BB0C52" w:rsidP="001A2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7940C" w14:textId="77777777" w:rsidR="001A29AC" w:rsidRDefault="001A29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5A111" w14:textId="77777777" w:rsidR="001A29AC" w:rsidRDefault="001A29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623DC" w14:textId="77777777" w:rsidR="001A29AC" w:rsidRDefault="001A29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8C473" w14:textId="77777777" w:rsidR="00BB0C52" w:rsidRDefault="00BB0C52" w:rsidP="001A29AC">
      <w:pPr>
        <w:spacing w:after="0" w:line="240" w:lineRule="auto"/>
      </w:pPr>
      <w:r>
        <w:separator/>
      </w:r>
    </w:p>
  </w:footnote>
  <w:footnote w:type="continuationSeparator" w:id="0">
    <w:p w14:paraId="0F4FC1CD" w14:textId="77777777" w:rsidR="00BB0C52" w:rsidRDefault="00BB0C52" w:rsidP="001A29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A15C3" w14:textId="77777777" w:rsidR="001A29AC" w:rsidRDefault="001A29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A864B" w14:textId="081144A0" w:rsidR="001A29AC" w:rsidRPr="001A29AC" w:rsidRDefault="001A29AC" w:rsidP="001A29AC">
    <w:pPr>
      <w:pStyle w:val="Header"/>
      <w:jc w:val="center"/>
      <w:rPr>
        <w:sz w:val="40"/>
        <w:szCs w:val="40"/>
      </w:rPr>
    </w:pPr>
    <w:r w:rsidRPr="001A29AC">
      <w:rPr>
        <w:sz w:val="40"/>
        <w:szCs w:val="40"/>
      </w:rPr>
      <w:t>Assignment 8</w:t>
    </w:r>
  </w:p>
  <w:p w14:paraId="4AB6FC70" w14:textId="77777777" w:rsidR="001A29AC" w:rsidRPr="001A29AC" w:rsidRDefault="001A29AC" w:rsidP="001A29AC">
    <w:pPr>
      <w:pStyle w:val="Header"/>
      <w:jc w:val="center"/>
      <w:rPr>
        <w:sz w:val="40"/>
        <w:szCs w:val="4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02685" w14:textId="77777777" w:rsidR="001A29AC" w:rsidRDefault="001A29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1467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10991"/>
    <w:rsid w:val="00093CFD"/>
    <w:rsid w:val="001A29AC"/>
    <w:rsid w:val="007A2407"/>
    <w:rsid w:val="00917FDA"/>
    <w:rsid w:val="009A402D"/>
    <w:rsid w:val="00BB0C52"/>
    <w:rsid w:val="00C1328E"/>
    <w:rsid w:val="00E50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1DC71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2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9AC"/>
  </w:style>
  <w:style w:type="paragraph" w:styleId="Footer">
    <w:name w:val="footer"/>
    <w:basedOn w:val="Normal"/>
    <w:link w:val="FooterChar"/>
    <w:uiPriority w:val="99"/>
    <w:unhideWhenUsed/>
    <w:rsid w:val="001A29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a</cp:lastModifiedBy>
  <cp:revision>10</cp:revision>
  <dcterms:created xsi:type="dcterms:W3CDTF">2021-03-26T14:04:00Z</dcterms:created>
  <dcterms:modified xsi:type="dcterms:W3CDTF">2023-06-04T05:22:00Z</dcterms:modified>
</cp:coreProperties>
</file>